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1595"/>
        <w:gridCol w:w="1799"/>
        <w:gridCol w:w="1801"/>
        <w:gridCol w:w="1697"/>
        <w:gridCol w:w="1714"/>
      </w:tblGrid>
      <w:tr w:rsidR="00CC1FB3" w:rsidRPr="00CC1FB3" w14:paraId="5F92A6CF" w14:textId="77777777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032DE8C" w14:textId="6BA9FF3E" w:rsidR="00CC1FB3" w:rsidRPr="00CC1FB3" w:rsidRDefault="00CC1FB3" w:rsidP="00FA1135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  <w:r w:rsidR="008A5FFD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s</w:t>
            </w:r>
          </w:p>
          <w:p w14:paraId="0A905ED4" w14:textId="3FFAAEC5" w:rsidR="001D0922" w:rsidRPr="008A5FFD" w:rsidRDefault="00CC1FB3" w:rsidP="008A5FFD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786C47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November 2-6</w:t>
            </w:r>
            <w:r w:rsidR="009A2CD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, 20</w:t>
            </w:r>
            <w:r w:rsidR="00907E46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20</w:t>
            </w:r>
          </w:p>
        </w:tc>
      </w:tr>
      <w:tr w:rsidR="00435698" w:rsidRPr="00CC1FB3" w14:paraId="2F0830F9" w14:textId="77777777" w:rsidTr="005C245C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8162B18" w14:textId="77777777"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57FEDAB" w14:textId="2004E9BD" w:rsidR="00CC1FB3" w:rsidRDefault="00CC1FB3" w:rsidP="00A52AB1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787B9D2" w14:textId="0E427E55" w:rsidR="008A5FFD" w:rsidRDefault="00786C47" w:rsidP="00A52AB1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  <w:p w14:paraId="37CD8A92" w14:textId="77777777" w:rsidR="005428DA" w:rsidRPr="00CC1FB3" w:rsidRDefault="005428DA" w:rsidP="00B61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349C786" w14:textId="77777777"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14:paraId="20783A45" w14:textId="4D6EA350" w:rsidR="00CC1FB3" w:rsidRPr="00CC1FB3" w:rsidRDefault="00786C47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F6033B2" w14:textId="0A16F6C4" w:rsidR="00CC1FB3" w:rsidRPr="00CC1FB3" w:rsidRDefault="00CC1FB3" w:rsidP="00400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786C47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8AC0A34" w14:textId="1F8E785F" w:rsidR="00CC1FB3" w:rsidRPr="00CC1FB3" w:rsidRDefault="00CC1FB3" w:rsidP="00400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786C47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AF3CC31" w14:textId="33AA1BC1" w:rsidR="00CC1FB3" w:rsidRDefault="00CC1FB3" w:rsidP="00A52AB1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</w:t>
            </w:r>
            <w:r w:rsidR="00B61A4F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2B10653A" w14:textId="222C04D6" w:rsidR="00B61A4F" w:rsidRPr="00176BE8" w:rsidRDefault="00786C47" w:rsidP="00A52A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OLD</w:t>
            </w:r>
          </w:p>
        </w:tc>
      </w:tr>
      <w:tr w:rsidR="00435698" w:rsidRPr="00CC1FB3" w14:paraId="7117E622" w14:textId="77777777" w:rsidTr="005C245C">
        <w:trPr>
          <w:trHeight w:val="164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84B7E32" w14:textId="77777777" w:rsidR="00CC1FB3" w:rsidRPr="00CC1FB3" w:rsidRDefault="00CC1FB3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14:paraId="333537C8" w14:textId="77777777" w:rsidR="00CC1FB3" w:rsidRPr="00CC1FB3" w:rsidRDefault="00CC1FB3" w:rsidP="00CC1FB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1BA9B18D" w14:textId="77777777" w:rsidR="00CC1FB3" w:rsidRPr="00CC1FB3" w:rsidRDefault="00CC1FB3" w:rsidP="00CC1FB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8213304" w14:textId="77777777" w:rsidR="00786C47" w:rsidRDefault="00176BE8" w:rsidP="00176B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 w:rsidR="00786C47">
              <w:rPr>
                <w:rFonts w:ascii="Times New Roman" w:eastAsia="Times New Roman" w:hAnsi="Times New Roman" w:cs="Times New Roman"/>
                <w:sz w:val="24"/>
                <w:szCs w:val="24"/>
              </w:rPr>
              <w:t>CC1.2</w:t>
            </w:r>
          </w:p>
          <w:p w14:paraId="0EE78AE1" w14:textId="77777777" w:rsidR="00786C47" w:rsidRDefault="00786C47" w:rsidP="00176B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E7AECF2" w14:textId="5C25B864" w:rsidR="00176BE8" w:rsidRDefault="00176BE8" w:rsidP="00176B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New Words/ </w:t>
            </w:r>
            <w:r w:rsidR="00786C47">
              <w:rPr>
                <w:rFonts w:ascii="Times New Roman" w:eastAsia="Times New Roman" w:hAnsi="Times New Roman" w:cs="Times New Roman"/>
                <w:sz w:val="24"/>
                <w:szCs w:val="24"/>
              </w:rPr>
              <w:t>7 Word W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ssigned</w:t>
            </w:r>
          </w:p>
          <w:p w14:paraId="6CE0CD2A" w14:textId="77777777" w:rsidR="00176BE8" w:rsidRDefault="00176BE8" w:rsidP="00176B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72BA884" w14:textId="7F8C31E4" w:rsidR="00176BE8" w:rsidRDefault="00176BE8" w:rsidP="00176B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QUIZ – </w:t>
            </w:r>
            <w:r w:rsidR="00786C47">
              <w:rPr>
                <w:rFonts w:ascii="Times New Roman" w:eastAsia="Times New Roman" w:hAnsi="Times New Roman" w:cs="Times New Roman"/>
                <w:sz w:val="24"/>
                <w:szCs w:val="24"/>
              </w:rPr>
              <w:t>FANBOYS</w:t>
            </w:r>
          </w:p>
          <w:p w14:paraId="30EC84EE" w14:textId="77777777" w:rsidR="00176BE8" w:rsidRDefault="00176BE8" w:rsidP="00176B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81E5008" w14:textId="5C70CACC" w:rsidR="00B61A4F" w:rsidRPr="00CC1FB3" w:rsidRDefault="00786C47" w:rsidP="00176B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The Nothing” Sequel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563A394" w14:textId="77777777" w:rsidR="00786C47" w:rsidRDefault="009A2CD3" w:rsidP="00786C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786C47">
              <w:rPr>
                <w:rFonts w:ascii="Times New Roman" w:eastAsia="Times New Roman" w:hAnsi="Times New Roman" w:cs="Times New Roman"/>
                <w:sz w:val="24"/>
                <w:szCs w:val="24"/>
              </w:rPr>
              <w:t>SWT/ CC1.2</w:t>
            </w:r>
          </w:p>
          <w:p w14:paraId="7A872B32" w14:textId="77777777" w:rsidR="00786C47" w:rsidRDefault="00786C47" w:rsidP="00786C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E91137A" w14:textId="77777777" w:rsidR="00786C47" w:rsidRDefault="00786C47" w:rsidP="00786C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New Words/ 7 Word WS assigned</w:t>
            </w:r>
          </w:p>
          <w:p w14:paraId="0EA501F8" w14:textId="77777777" w:rsidR="00786C47" w:rsidRDefault="00786C47" w:rsidP="00786C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B4947FB" w14:textId="77777777" w:rsidR="00786C47" w:rsidRDefault="00786C47" w:rsidP="00786C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QUIZ – FANBOYS</w:t>
            </w:r>
          </w:p>
          <w:p w14:paraId="755B4D8F" w14:textId="77777777" w:rsidR="00786C47" w:rsidRDefault="00786C47" w:rsidP="00786C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247A375" w14:textId="4ABB5E03" w:rsidR="00786C47" w:rsidRPr="00344942" w:rsidRDefault="00786C47" w:rsidP="00786C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The Nothing” Sequel</w:t>
            </w:r>
          </w:p>
          <w:p w14:paraId="2D395863" w14:textId="6E20ED31" w:rsidR="00176BE8" w:rsidRPr="00344942" w:rsidRDefault="00176BE8" w:rsidP="00176BE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155F593" w14:textId="7BF6008E" w:rsidR="00B61A4F" w:rsidRDefault="00DD2F1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 / </w:t>
            </w:r>
            <w:r w:rsidR="00786C47">
              <w:rPr>
                <w:rFonts w:ascii="Times New Roman" w:eastAsia="Times New Roman" w:hAnsi="Times New Roman" w:cs="Times New Roman"/>
                <w:sz w:val="24"/>
                <w:szCs w:val="24"/>
              </w:rPr>
              <w:t>CC 1.3&amp; 4</w:t>
            </w:r>
          </w:p>
          <w:p w14:paraId="0914D0EB" w14:textId="506A712A" w:rsidR="00DD2F17" w:rsidRDefault="00786C4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New Practice Assigned</w:t>
            </w:r>
          </w:p>
          <w:p w14:paraId="1E84383E" w14:textId="77777777" w:rsidR="00786C47" w:rsidRDefault="00786C4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8C448BE" w14:textId="582CD78C" w:rsidR="00DD2F17" w:rsidRDefault="00786C4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nish Presenting Sequels</w:t>
            </w:r>
          </w:p>
          <w:p w14:paraId="4B55EF19" w14:textId="77777777" w:rsidR="00786C47" w:rsidRDefault="00786C4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B9B1881" w14:textId="69CD76CC" w:rsidR="002D6936" w:rsidRPr="00CC1FB3" w:rsidRDefault="00BE4BED" w:rsidP="00176B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criptive Writing – Follow the River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DB0E144" w14:textId="77777777" w:rsidR="00BE4BED" w:rsidRDefault="00BE4BED" w:rsidP="00BE4B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 CC 1.3&amp; 4</w:t>
            </w:r>
          </w:p>
          <w:p w14:paraId="25BEB0FE" w14:textId="77777777" w:rsidR="00BE4BED" w:rsidRDefault="00BE4BED" w:rsidP="00BE4B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New Practice Assigned</w:t>
            </w:r>
          </w:p>
          <w:p w14:paraId="1F98B819" w14:textId="77777777" w:rsidR="00BE4BED" w:rsidRDefault="00BE4BED" w:rsidP="00BE4B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0DB56EC" w14:textId="77777777" w:rsidR="00BE4BED" w:rsidRDefault="00BE4BED" w:rsidP="00BE4B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nish Presenting Sequels</w:t>
            </w:r>
          </w:p>
          <w:p w14:paraId="39A26C48" w14:textId="77777777" w:rsidR="00BE4BED" w:rsidRDefault="00BE4BED" w:rsidP="00BE4B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57E87DB" w14:textId="2720EA1D" w:rsidR="00824B05" w:rsidRPr="002D6936" w:rsidRDefault="00BE4BED" w:rsidP="00BE4BE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criptive Writing – Follow the River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65EB827" w14:textId="77777777" w:rsidR="00DD2F17" w:rsidRDefault="00BE4BED" w:rsidP="00824B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WT / CC 1.5</w:t>
            </w:r>
          </w:p>
          <w:p w14:paraId="3D0465B4" w14:textId="77777777" w:rsidR="00BE4BED" w:rsidRDefault="00BE4BED" w:rsidP="00824B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774F4CEC" w14:textId="77777777" w:rsidR="00BE4BED" w:rsidRDefault="00BE4BED" w:rsidP="00824B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RI cont.</w:t>
            </w:r>
          </w:p>
          <w:p w14:paraId="1299846C" w14:textId="77777777" w:rsidR="00BE4BED" w:rsidRDefault="00BE4BED" w:rsidP="00824B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443A41E7" w14:textId="0AE4629E" w:rsidR="00BE4BED" w:rsidRDefault="00BE4BED" w:rsidP="00824B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ollow the River cont.</w:t>
            </w:r>
          </w:p>
          <w:p w14:paraId="17E37E23" w14:textId="77777777" w:rsidR="00BE4BED" w:rsidRDefault="00BE4BED" w:rsidP="00824B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743DA8B7" w14:textId="77777777" w:rsidR="00BE4BED" w:rsidRDefault="00BE4BED" w:rsidP="00824B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7 Word WS Due and Vocabulary Quiz</w:t>
            </w:r>
          </w:p>
          <w:p w14:paraId="16C897EF" w14:textId="77777777" w:rsidR="00BE4BED" w:rsidRDefault="00BE4BED" w:rsidP="00824B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09252562" w14:textId="0B0B5308" w:rsidR="00BE4BED" w:rsidRPr="00CC1FB3" w:rsidRDefault="00BE4BED" w:rsidP="00824B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6 Min. Podcast</w:t>
            </w:r>
          </w:p>
        </w:tc>
      </w:tr>
      <w:tr w:rsidR="00435698" w:rsidRPr="00CC1FB3" w14:paraId="7C3368EF" w14:textId="77777777" w:rsidTr="005C245C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CE495C5" w14:textId="77777777" w:rsidR="005C245C" w:rsidRPr="00CC1FB3" w:rsidRDefault="005C245C" w:rsidP="005C24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14:paraId="2852844E" w14:textId="77777777" w:rsidR="005C245C" w:rsidRPr="00CC1FB3" w:rsidRDefault="005C245C" w:rsidP="005C24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00AA60BB" w14:textId="77777777" w:rsidR="005C245C" w:rsidRPr="00CC1FB3" w:rsidRDefault="005C245C" w:rsidP="005C24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5D57BFD" w14:textId="77777777" w:rsidR="00BE4BED" w:rsidRDefault="00BE4BED" w:rsidP="00BE4BE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Cereal Packe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8.2   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–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uiz  </w:t>
            </w:r>
          </w:p>
          <w:p w14:paraId="6CD6C2FA" w14:textId="3751BD3C" w:rsidR="00BE4BED" w:rsidRDefault="00BE4BED" w:rsidP="00BE4BE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w Vocab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ds Assigne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7 Word WS</w:t>
            </w:r>
          </w:p>
          <w:p w14:paraId="1704C64C" w14:textId="728A1B99" w:rsidR="00FC4B9D" w:rsidRPr="00CC1FB3" w:rsidRDefault="00BE4BED" w:rsidP="00BE4BE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t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aunted House Picture Writing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716F24A" w14:textId="7659F684" w:rsidR="005B20E3" w:rsidRDefault="005B20E3" w:rsidP="00FC4B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4532CE5" w14:textId="77777777" w:rsidR="005B20E3" w:rsidRDefault="005B20E3" w:rsidP="00FC4B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908FCAA" w14:textId="77777777" w:rsidR="00FC4B9D" w:rsidRDefault="00FC4B9D" w:rsidP="00FC4B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92FA3E7" w14:textId="16CAEE45" w:rsidR="005C245C" w:rsidRPr="00344942" w:rsidRDefault="005C245C" w:rsidP="00B61A4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33C6A95" w14:textId="780143E8" w:rsidR="00BE4BED" w:rsidRDefault="00BE4BED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WT/ CC 8.3&amp;4</w:t>
            </w:r>
          </w:p>
          <w:p w14:paraId="63970621" w14:textId="2DA97BB9" w:rsidR="00BE4BED" w:rsidRDefault="00BE4BED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COPE – Article, WS, Activity</w:t>
            </w:r>
          </w:p>
          <w:p w14:paraId="7C155DE1" w14:textId="628FE1EB" w:rsidR="00BE4BED" w:rsidRPr="00344942" w:rsidRDefault="00BE4BED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2A47D6E" w14:textId="6F2A56C7" w:rsidR="005B20E3" w:rsidRPr="00CC1FB3" w:rsidRDefault="005B20E3" w:rsidP="001D092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52BFAF8" w14:textId="77777777" w:rsidR="005C245C" w:rsidRDefault="00BE4BED" w:rsidP="005B20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CC 8.5</w:t>
            </w:r>
          </w:p>
          <w:p w14:paraId="7FEEA729" w14:textId="77777777" w:rsidR="00BE4BED" w:rsidRDefault="00BE4BED" w:rsidP="005B20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QUIZ</w:t>
            </w:r>
          </w:p>
          <w:p w14:paraId="2D00174B" w14:textId="77777777" w:rsidR="00BE4BED" w:rsidRDefault="00BE4BED" w:rsidP="005B20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(7 WWS Due &amp; Quiz)</w:t>
            </w:r>
          </w:p>
          <w:p w14:paraId="19480D50" w14:textId="74F3D0EE" w:rsidR="00BE4BED" w:rsidRPr="00CC1FB3" w:rsidRDefault="00BE4BED" w:rsidP="005B20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 cont.</w:t>
            </w:r>
          </w:p>
        </w:tc>
      </w:tr>
      <w:tr w:rsidR="005B20E3" w:rsidRPr="00CC1FB3" w14:paraId="7097E669" w14:textId="77777777" w:rsidTr="005C245C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B4DA5D7" w14:textId="77777777" w:rsidR="005B20E3" w:rsidRPr="00CC1FB3" w:rsidRDefault="005B20E3" w:rsidP="005B20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8th </w:t>
            </w:r>
          </w:p>
          <w:p w14:paraId="4CDFFD40" w14:textId="77777777" w:rsidR="005B20E3" w:rsidRPr="00CC1FB3" w:rsidRDefault="005B20E3" w:rsidP="005B20E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14:paraId="4803596A" w14:textId="77777777" w:rsidR="005B20E3" w:rsidRPr="00CC1FB3" w:rsidRDefault="005B20E3" w:rsidP="005B20E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3DC06D0" w14:textId="6FBA5B13" w:rsidR="00BE4BED" w:rsidRDefault="00BE4BED" w:rsidP="00BE4BE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C 14.2</w:t>
            </w:r>
          </w:p>
          <w:p w14:paraId="5AFE4F20" w14:textId="7A2FC466" w:rsidR="00BE4BED" w:rsidRDefault="00BE4BED" w:rsidP="00BE4BE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–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z (Claim Reason, Evidence)</w:t>
            </w:r>
          </w:p>
          <w:p w14:paraId="05A8E625" w14:textId="30F38A95" w:rsidR="005B20E3" w:rsidRPr="00CC1FB3" w:rsidRDefault="00BE4BED" w:rsidP="00BE4B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onge Bob on Trial - TRIAL Pres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ions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294DB65" w14:textId="77777777" w:rsidR="00BE4BED" w:rsidRDefault="00BE4BED" w:rsidP="00BE4BE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CC 14.2</w:t>
            </w:r>
          </w:p>
          <w:p w14:paraId="43B16EE8" w14:textId="77777777" w:rsidR="00BE4BED" w:rsidRDefault="00BE4BED" w:rsidP="00BE4BE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Quiz (Claim Reason, Evidence)</w:t>
            </w:r>
          </w:p>
          <w:p w14:paraId="449F44BA" w14:textId="08F8A37C" w:rsidR="005B20E3" w:rsidRPr="00CC1FB3" w:rsidRDefault="00BE4BED" w:rsidP="00BE4B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onge Bob on Trial - TRIAL Presentations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3E73C7E" w14:textId="5C99DBE2" w:rsidR="00BE4BED" w:rsidRDefault="005B20E3" w:rsidP="00BE4BE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E4BED">
              <w:rPr>
                <w:rFonts w:ascii="Times New Roman" w:eastAsia="Times New Roman" w:hAnsi="Times New Roman" w:cs="Times New Roman"/>
                <w:sz w:val="24"/>
                <w:szCs w:val="24"/>
              </w:rPr>
              <w:t>SWT/ CC 14.3&amp;4</w:t>
            </w:r>
          </w:p>
          <w:p w14:paraId="1595625E" w14:textId="23979A97" w:rsidR="00BE4BED" w:rsidRDefault="00BE4BED" w:rsidP="00BE4BE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New Practice</w:t>
            </w:r>
          </w:p>
          <w:p w14:paraId="0A125612" w14:textId="706B993F" w:rsidR="00BE4BED" w:rsidRPr="00CC1FB3" w:rsidRDefault="00BE4BED" w:rsidP="00BE4BE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Hairs” Vignette- Writing Prompt</w:t>
            </w:r>
          </w:p>
          <w:p w14:paraId="45D66725" w14:textId="7325CECA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B01D575" w14:textId="77777777" w:rsidR="00BE4BED" w:rsidRDefault="00BE4BED" w:rsidP="00BE4BE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CC 14.3&amp;4</w:t>
            </w:r>
          </w:p>
          <w:p w14:paraId="6066B2A2" w14:textId="77777777" w:rsidR="00BE4BED" w:rsidRDefault="00BE4BED" w:rsidP="00BE4BE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New Practice</w:t>
            </w:r>
          </w:p>
          <w:p w14:paraId="5EDFD57B" w14:textId="77777777" w:rsidR="00BE4BED" w:rsidRPr="00CC1FB3" w:rsidRDefault="00BE4BED" w:rsidP="00BE4BE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Hairs” Vignette- Writing Prompt</w:t>
            </w:r>
          </w:p>
          <w:p w14:paraId="7F072894" w14:textId="19C40987" w:rsidR="005B20E3" w:rsidRPr="00CC1FB3" w:rsidRDefault="005B20E3" w:rsidP="005B20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04595A3" w14:textId="77777777" w:rsidR="005B20E3" w:rsidRDefault="00BE4BED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CC 14.5</w:t>
            </w:r>
          </w:p>
          <w:p w14:paraId="254A3EC5" w14:textId="77777777" w:rsidR="00BE4BED" w:rsidRDefault="00BE4BED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164730A" w14:textId="77777777" w:rsidR="00BE4BED" w:rsidRDefault="00BE4BED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Practice Cont.</w:t>
            </w:r>
          </w:p>
          <w:p w14:paraId="02E55EDE" w14:textId="77777777" w:rsidR="00BE4BED" w:rsidRDefault="00BE4BED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01F450F" w14:textId="77777777" w:rsidR="00BE4BED" w:rsidRDefault="00BE4BED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ignette Cont.</w:t>
            </w:r>
          </w:p>
          <w:p w14:paraId="51332257" w14:textId="77777777" w:rsidR="00BE4BED" w:rsidRDefault="00BE4BED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C0CC2BE" w14:textId="17A28774" w:rsidR="00BE4BED" w:rsidRPr="00CC1FB3" w:rsidRDefault="00BE4BED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</w:t>
            </w:r>
          </w:p>
        </w:tc>
      </w:tr>
      <w:tr w:rsidR="005B20E3" w:rsidRPr="00CC1FB3" w14:paraId="0663C839" w14:textId="77777777" w:rsidTr="005C245C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E6F3FDC" w14:textId="77777777" w:rsidR="005B20E3" w:rsidRPr="00CC1FB3" w:rsidRDefault="005B20E3" w:rsidP="005B20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CF19C2F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C0198EE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454C4D8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31058E6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52F65DF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20E3" w:rsidRPr="00CC1FB3" w14:paraId="0E1C17FE" w14:textId="77777777" w:rsidTr="005C245C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D04ECA1" w14:textId="77777777" w:rsidR="005B20E3" w:rsidRPr="00CC1FB3" w:rsidRDefault="005B20E3" w:rsidP="005B20E3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959894D" w14:textId="035CF3E2" w:rsidR="005B20E3" w:rsidRPr="00CC1FB3" w:rsidRDefault="005B20E3" w:rsidP="00BE4BE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4F33FDE" w14:textId="746E4D83" w:rsidR="005B20E3" w:rsidRDefault="00BE4BED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– Ant Unit 4</w:t>
            </w:r>
          </w:p>
          <w:p w14:paraId="46A08703" w14:textId="03E17C08" w:rsidR="00BE4BED" w:rsidRDefault="00BE4BED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- QUIZ</w:t>
            </w:r>
          </w:p>
          <w:p w14:paraId="056B284A" w14:textId="7AF55CFF" w:rsidR="00BE4BED" w:rsidRDefault="00BE4BED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1FD92BB" w14:textId="7C5FF0CE" w:rsidR="00BE4BED" w:rsidRDefault="00BE4BED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 Circle Meeting #1</w:t>
            </w:r>
          </w:p>
          <w:p w14:paraId="07A60DFE" w14:textId="4DCC9206" w:rsidR="00BE4BED" w:rsidRDefault="00BE4BED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D for next time</w:t>
            </w:r>
          </w:p>
          <w:p w14:paraId="58EBDC55" w14:textId="59AD35BB" w:rsidR="00BE4BED" w:rsidRPr="001D0922" w:rsidRDefault="00BE4BED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B7090CD" w14:textId="31B93C19" w:rsidR="005B20E3" w:rsidRPr="00CC1FB3" w:rsidRDefault="005B20E3" w:rsidP="005B20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70E7366" w14:textId="77777777" w:rsidR="005B20E3" w:rsidRDefault="00BE4BED" w:rsidP="005B20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– Reverse Definitions</w:t>
            </w:r>
          </w:p>
          <w:p w14:paraId="78C2DE9C" w14:textId="17592873" w:rsidR="00BE4BED" w:rsidRDefault="00BE4BED" w:rsidP="005B20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 Term Quiz and notes for next time</w:t>
            </w:r>
          </w:p>
          <w:p w14:paraId="272A5B50" w14:textId="77777777" w:rsidR="00BE4BED" w:rsidRDefault="00BE4BED" w:rsidP="005B20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eting #2</w:t>
            </w:r>
          </w:p>
          <w:p w14:paraId="5CAACAF0" w14:textId="26A2A6EC" w:rsidR="00BE4BED" w:rsidRPr="0022147E" w:rsidRDefault="00BE4BED" w:rsidP="005B20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d for Next time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745DC2A" w14:textId="48EA7F94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20E3" w:rsidRPr="00CC1FB3" w14:paraId="71176CD0" w14:textId="77777777" w:rsidTr="005C245C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6D131DB" w14:textId="77777777" w:rsidR="005B20E3" w:rsidRPr="00CC1FB3" w:rsidRDefault="005B20E3" w:rsidP="005B20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2727C73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D1CEBBD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98CB90F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6A4478C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7598A31" w14:textId="77777777" w:rsidR="005B20E3" w:rsidRPr="00CC1FB3" w:rsidRDefault="005B20E3" w:rsidP="005B20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2AB660CC" w14:textId="77777777"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3E4CAA"/>
    <w:multiLevelType w:val="hybridMultilevel"/>
    <w:tmpl w:val="CFFA3950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950EB0"/>
    <w:multiLevelType w:val="hybridMultilevel"/>
    <w:tmpl w:val="F56CC49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6649"/>
    <w:rsid w:val="000B5277"/>
    <w:rsid w:val="000D6A25"/>
    <w:rsid w:val="000F5F77"/>
    <w:rsid w:val="0012680B"/>
    <w:rsid w:val="00176BE8"/>
    <w:rsid w:val="001853E0"/>
    <w:rsid w:val="001A45DD"/>
    <w:rsid w:val="001D0922"/>
    <w:rsid w:val="001E68F0"/>
    <w:rsid w:val="002135A0"/>
    <w:rsid w:val="0022147E"/>
    <w:rsid w:val="002A6446"/>
    <w:rsid w:val="002D6936"/>
    <w:rsid w:val="00303FCE"/>
    <w:rsid w:val="00344942"/>
    <w:rsid w:val="00364935"/>
    <w:rsid w:val="0040023F"/>
    <w:rsid w:val="00435698"/>
    <w:rsid w:val="004F641D"/>
    <w:rsid w:val="005428DA"/>
    <w:rsid w:val="005B20E3"/>
    <w:rsid w:val="005B654B"/>
    <w:rsid w:val="005C245C"/>
    <w:rsid w:val="00684A43"/>
    <w:rsid w:val="006A438E"/>
    <w:rsid w:val="006A71F1"/>
    <w:rsid w:val="00786C47"/>
    <w:rsid w:val="007F3AD8"/>
    <w:rsid w:val="00821A8D"/>
    <w:rsid w:val="00824B05"/>
    <w:rsid w:val="00890D63"/>
    <w:rsid w:val="008A5FFD"/>
    <w:rsid w:val="008B6BA4"/>
    <w:rsid w:val="00907E46"/>
    <w:rsid w:val="009674A6"/>
    <w:rsid w:val="009A2CD3"/>
    <w:rsid w:val="009D79DF"/>
    <w:rsid w:val="009E7BE8"/>
    <w:rsid w:val="00A40995"/>
    <w:rsid w:val="00A52AB1"/>
    <w:rsid w:val="00A904F2"/>
    <w:rsid w:val="00AF79E4"/>
    <w:rsid w:val="00B61A4F"/>
    <w:rsid w:val="00B828CF"/>
    <w:rsid w:val="00BC48EA"/>
    <w:rsid w:val="00BE4BED"/>
    <w:rsid w:val="00CC1FB3"/>
    <w:rsid w:val="00CF5857"/>
    <w:rsid w:val="00D83E1E"/>
    <w:rsid w:val="00DD2F17"/>
    <w:rsid w:val="00E55768"/>
    <w:rsid w:val="00E629F1"/>
    <w:rsid w:val="00F04F74"/>
    <w:rsid w:val="00F07A38"/>
    <w:rsid w:val="00F14A9A"/>
    <w:rsid w:val="00F6050D"/>
    <w:rsid w:val="00FA1135"/>
    <w:rsid w:val="00FC4B9D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501AD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A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F54B7-F3BB-4FF0-9173-AD541B12E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Coker, Lynette</cp:lastModifiedBy>
  <cp:revision>3</cp:revision>
  <cp:lastPrinted>2020-10-22T15:49:00Z</cp:lastPrinted>
  <dcterms:created xsi:type="dcterms:W3CDTF">2020-10-30T15:47:00Z</dcterms:created>
  <dcterms:modified xsi:type="dcterms:W3CDTF">2020-10-30T16:07:00Z</dcterms:modified>
</cp:coreProperties>
</file>